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9F72DF" w14:textId="77777777" w:rsidR="001A165B" w:rsidRPr="00F8669F" w:rsidRDefault="001A165B" w:rsidP="001A165B">
      <w:pPr>
        <w:keepNext/>
        <w:widowControl w:val="0"/>
        <w:tabs>
          <w:tab w:val="right" w:pos="1230"/>
        </w:tabs>
        <w:autoSpaceDE w:val="0"/>
        <w:autoSpaceDN w:val="0"/>
        <w:spacing w:after="0" w:line="240" w:lineRule="auto"/>
        <w:jc w:val="center"/>
        <w:outlineLvl w:val="1"/>
        <w:rPr>
          <w:rFonts w:ascii="Arial" w:eastAsia="Times New Roman" w:hAnsi="Arial" w:cs="Arial"/>
          <w:b/>
          <w:bCs/>
        </w:rPr>
      </w:pPr>
      <w:r w:rsidRPr="00F8669F">
        <w:rPr>
          <w:rFonts w:ascii="Arial" w:eastAsia="Times New Roman" w:hAnsi="Arial" w:cs="Arial"/>
          <w:b/>
          <w:bCs/>
        </w:rPr>
        <w:t>Special Assistance Alternative Community Eligibility Provision</w:t>
      </w:r>
    </w:p>
    <w:p w14:paraId="4D06ADF3" w14:textId="77777777" w:rsidR="001A165B" w:rsidRPr="00F8669F" w:rsidRDefault="001A165B" w:rsidP="001A165B">
      <w:pPr>
        <w:spacing w:after="0" w:line="240" w:lineRule="auto"/>
        <w:contextualSpacing/>
        <w:jc w:val="center"/>
        <w:rPr>
          <w:rFonts w:ascii="Arial" w:eastAsia="MS Gothic" w:hAnsi="Arial" w:cs="Arial"/>
          <w:b/>
          <w:color w:val="0070C0"/>
          <w:spacing w:val="-3"/>
          <w:kern w:val="28"/>
        </w:rPr>
      </w:pPr>
      <w:r w:rsidRPr="00F8669F">
        <w:rPr>
          <w:rFonts w:ascii="Arial" w:eastAsia="MS Gothic" w:hAnsi="Arial" w:cs="Arial"/>
          <w:b/>
          <w:color w:val="0070C0"/>
          <w:spacing w:val="-3"/>
          <w:kern w:val="28"/>
        </w:rPr>
        <w:t xml:space="preserve">PUBLIC MEDIA RELEASE </w:t>
      </w:r>
    </w:p>
    <w:p w14:paraId="144C346C" w14:textId="77777777" w:rsidR="001A165B" w:rsidRPr="00F8669F" w:rsidRDefault="001A165B" w:rsidP="001A165B">
      <w:pPr>
        <w:widowControl w:val="0"/>
        <w:tabs>
          <w:tab w:val="right" w:pos="1230"/>
        </w:tabs>
        <w:spacing w:after="0" w:line="240" w:lineRule="auto"/>
        <w:jc w:val="center"/>
        <w:rPr>
          <w:rFonts w:ascii="Arial" w:eastAsia="Times New Roman" w:hAnsi="Arial" w:cs="Arial"/>
          <w:b/>
          <w:bCs/>
        </w:rPr>
      </w:pPr>
      <w:r w:rsidRPr="00F8669F">
        <w:rPr>
          <w:rFonts w:ascii="Arial" w:eastAsia="Times New Roman" w:hAnsi="Arial" w:cs="Arial"/>
          <w:b/>
          <w:bCs/>
        </w:rPr>
        <w:t>NATIONAL SCHOOL LUNCH/SCHOOL BREAKFAST PROGRAMS</w:t>
      </w:r>
    </w:p>
    <w:p w14:paraId="4A83D15A" w14:textId="77777777" w:rsidR="001A165B" w:rsidRPr="00F8669F" w:rsidRDefault="001A165B" w:rsidP="001A165B">
      <w:pPr>
        <w:spacing w:after="0" w:line="240" w:lineRule="auto"/>
        <w:rPr>
          <w:rFonts w:ascii="Arial" w:eastAsia="Times New Roman" w:hAnsi="Arial" w:cs="Arial"/>
        </w:rPr>
      </w:pPr>
    </w:p>
    <w:p w14:paraId="3E03336D" w14:textId="0BFC731E" w:rsidR="001A165B" w:rsidRPr="00F8669F" w:rsidRDefault="001A165B" w:rsidP="001A165B">
      <w:pPr>
        <w:widowControl w:val="0"/>
        <w:adjustRightInd w:val="0"/>
        <w:spacing w:after="0" w:line="240" w:lineRule="auto"/>
        <w:jc w:val="both"/>
        <w:rPr>
          <w:rFonts w:ascii="Arial" w:eastAsia="Times New Roman" w:hAnsi="Arial" w:cs="Arial"/>
          <w:sz w:val="21"/>
          <w:szCs w:val="21"/>
        </w:rPr>
      </w:pPr>
      <w:r w:rsidRPr="00F8669F">
        <w:rPr>
          <w:rFonts w:ascii="Arial" w:eastAsia="Times New Roman" w:hAnsi="Arial" w:cs="Arial"/>
          <w:sz w:val="21"/>
          <w:szCs w:val="21"/>
        </w:rPr>
        <w:t>By participating in the Community Eligibility Provision (CEP) and eliminating the need for meal applications,</w:t>
      </w:r>
      <w:r w:rsidR="002C3CBE">
        <w:rPr>
          <w:rFonts w:ascii="Arial" w:eastAsia="Times New Roman" w:hAnsi="Arial" w:cs="Arial"/>
          <w:sz w:val="21"/>
          <w:szCs w:val="21"/>
        </w:rPr>
        <w:t xml:space="preserve"> </w:t>
      </w:r>
      <w:r w:rsidR="00E83C3D">
        <w:rPr>
          <w:rFonts w:ascii="Arial" w:eastAsia="Times New Roman" w:hAnsi="Arial" w:cs="Arial"/>
          <w:b/>
          <w:bCs/>
          <w:color w:val="943634"/>
          <w:spacing w:val="5"/>
          <w:sz w:val="21"/>
          <w:szCs w:val="21"/>
          <w:lang w:bidi="en-US"/>
        </w:rPr>
        <w:t>LEARN Charter School Network</w:t>
      </w:r>
      <w:r w:rsidR="00CD33F2" w:rsidRPr="00F8669F">
        <w:rPr>
          <w:rFonts w:ascii="Arial" w:eastAsia="Times New Roman" w:hAnsi="Arial" w:cs="Arial"/>
          <w:b/>
          <w:sz w:val="21"/>
          <w:szCs w:val="21"/>
        </w:rPr>
        <w:t xml:space="preserve"> </w:t>
      </w:r>
      <w:r w:rsidRPr="00F8669F">
        <w:rPr>
          <w:rFonts w:ascii="Arial" w:eastAsia="Times New Roman" w:hAnsi="Arial" w:cs="Arial"/>
          <w:sz w:val="21"/>
          <w:szCs w:val="21"/>
        </w:rPr>
        <w:t>will reduce administrative and printing costs. Families also benefit from the elimination of completing and submitting meal applications.</w:t>
      </w:r>
    </w:p>
    <w:p w14:paraId="1BD8AC40" w14:textId="77777777" w:rsidR="001A165B" w:rsidRPr="00F8669F" w:rsidRDefault="001A165B" w:rsidP="001A165B">
      <w:pPr>
        <w:widowControl w:val="0"/>
        <w:spacing w:after="0" w:line="240" w:lineRule="auto"/>
        <w:jc w:val="both"/>
        <w:rPr>
          <w:rFonts w:ascii="Arial" w:eastAsia="Times New Roman" w:hAnsi="Arial" w:cs="Arial"/>
          <w:sz w:val="21"/>
          <w:szCs w:val="21"/>
        </w:rPr>
      </w:pPr>
    </w:p>
    <w:p w14:paraId="6254C9F2" w14:textId="14932D2C" w:rsidR="001A165B" w:rsidRPr="00F8669F" w:rsidRDefault="001A165B" w:rsidP="001A165B">
      <w:pPr>
        <w:widowControl w:val="0"/>
        <w:spacing w:after="0" w:line="240" w:lineRule="auto"/>
        <w:jc w:val="both"/>
        <w:rPr>
          <w:rFonts w:ascii="Arial" w:eastAsia="Times New Roman" w:hAnsi="Arial" w:cs="Arial"/>
          <w:b/>
          <w:bCs/>
          <w:sz w:val="21"/>
          <w:szCs w:val="21"/>
        </w:rPr>
      </w:pPr>
      <w:r w:rsidRPr="00F8669F">
        <w:rPr>
          <w:rFonts w:ascii="Arial" w:eastAsia="Times New Roman" w:hAnsi="Arial" w:cs="Arial"/>
          <w:sz w:val="21"/>
          <w:szCs w:val="21"/>
        </w:rPr>
        <w:t xml:space="preserve">Children need healthy meals to learn. </w:t>
      </w:r>
      <w:r w:rsidR="00E83C3D">
        <w:rPr>
          <w:rFonts w:ascii="Arial" w:eastAsia="Times New Roman" w:hAnsi="Arial" w:cs="Arial"/>
          <w:b/>
          <w:bCs/>
          <w:color w:val="943634"/>
          <w:spacing w:val="5"/>
          <w:sz w:val="21"/>
          <w:szCs w:val="21"/>
          <w:lang w:bidi="en-US"/>
        </w:rPr>
        <w:t>LEARN Charter School Network</w:t>
      </w:r>
      <w:r w:rsidRPr="00F8669F">
        <w:rPr>
          <w:rFonts w:ascii="Arial" w:eastAsia="Times New Roman" w:hAnsi="Arial" w:cs="Arial"/>
          <w:b/>
          <w:bCs/>
          <w:sz w:val="21"/>
          <w:szCs w:val="21"/>
        </w:rPr>
        <w:t xml:space="preserve"> </w:t>
      </w:r>
      <w:r w:rsidRPr="00F8669F">
        <w:rPr>
          <w:rFonts w:ascii="Arial" w:eastAsia="Times New Roman" w:hAnsi="Arial" w:cs="Arial"/>
          <w:sz w:val="21"/>
          <w:szCs w:val="21"/>
        </w:rPr>
        <w:t xml:space="preserve">offers healthy meals every school day at no charge to your child(ren). Our food service receives support from the U.S. Department of Agriculture through the National School Lunch and School Breakfast </w:t>
      </w:r>
      <w:r w:rsidR="00CD33F2" w:rsidRPr="00F8669F">
        <w:rPr>
          <w:rFonts w:ascii="Arial" w:eastAsia="Times New Roman" w:hAnsi="Arial" w:cs="Arial"/>
          <w:sz w:val="21"/>
          <w:szCs w:val="21"/>
        </w:rPr>
        <w:t>P</w:t>
      </w:r>
      <w:r w:rsidRPr="00F8669F">
        <w:rPr>
          <w:rFonts w:ascii="Arial" w:eastAsia="Times New Roman" w:hAnsi="Arial" w:cs="Arial"/>
          <w:sz w:val="21"/>
          <w:szCs w:val="21"/>
        </w:rPr>
        <w:t>rograms.</w:t>
      </w:r>
    </w:p>
    <w:p w14:paraId="69D439AE" w14:textId="302A97D8" w:rsidR="001A165B" w:rsidRPr="00F8669F" w:rsidRDefault="001A165B" w:rsidP="001A165B">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
          <w:bCs/>
          <w:sz w:val="21"/>
          <w:szCs w:val="21"/>
        </w:rPr>
        <w:br/>
      </w:r>
      <w:r w:rsidRPr="00F8669F">
        <w:rPr>
          <w:rFonts w:ascii="Arial" w:eastAsia="Times New Roman" w:hAnsi="Arial" w:cs="Arial"/>
          <w:bCs/>
          <w:sz w:val="21"/>
          <w:szCs w:val="21"/>
        </w:rPr>
        <w:t>The following schools will be participating in this alternative provision and provide meals at no charge to children</w:t>
      </w:r>
      <w:r w:rsidR="007032BC">
        <w:rPr>
          <w:rFonts w:ascii="Arial" w:eastAsia="Times New Roman" w:hAnsi="Arial" w:cs="Arial"/>
          <w:bCs/>
          <w:sz w:val="21"/>
          <w:szCs w:val="21"/>
        </w:rPr>
        <w:t xml:space="preserve"> during School Year 202</w:t>
      </w:r>
      <w:r w:rsidR="00983F1D">
        <w:rPr>
          <w:rFonts w:ascii="Arial" w:eastAsia="Times New Roman" w:hAnsi="Arial" w:cs="Arial"/>
          <w:bCs/>
          <w:sz w:val="21"/>
          <w:szCs w:val="21"/>
        </w:rPr>
        <w:t>6</w:t>
      </w:r>
      <w:r w:rsidR="007032BC">
        <w:rPr>
          <w:rFonts w:ascii="Arial" w:eastAsia="Times New Roman" w:hAnsi="Arial" w:cs="Arial"/>
          <w:bCs/>
          <w:sz w:val="21"/>
          <w:szCs w:val="21"/>
        </w:rPr>
        <w:t>-202</w:t>
      </w:r>
      <w:r w:rsidR="00983F1D">
        <w:rPr>
          <w:rFonts w:ascii="Arial" w:eastAsia="Times New Roman" w:hAnsi="Arial" w:cs="Arial"/>
          <w:bCs/>
          <w:sz w:val="21"/>
          <w:szCs w:val="21"/>
        </w:rPr>
        <w:t>7</w:t>
      </w:r>
      <w:r w:rsidRPr="00F8669F">
        <w:rPr>
          <w:rFonts w:ascii="Arial" w:eastAsia="Times New Roman" w:hAnsi="Arial" w:cs="Arial"/>
          <w:bCs/>
          <w:sz w:val="21"/>
          <w:szCs w:val="21"/>
        </w:rPr>
        <w:t>:</w:t>
      </w:r>
    </w:p>
    <w:p w14:paraId="0DB5B037" w14:textId="77777777" w:rsidR="001A165B" w:rsidRPr="00F8669F" w:rsidRDefault="001A165B" w:rsidP="001A165B">
      <w:pPr>
        <w:widowControl w:val="0"/>
        <w:spacing w:after="0" w:line="240" w:lineRule="auto"/>
        <w:jc w:val="both"/>
        <w:rPr>
          <w:rFonts w:ascii="Arial" w:eastAsia="Times New Roman" w:hAnsi="Arial" w:cs="Arial"/>
          <w:bCs/>
          <w:sz w:val="21"/>
          <w:szCs w:val="21"/>
        </w:rPr>
      </w:pPr>
    </w:p>
    <w:p w14:paraId="044C58A7" w14:textId="28F2903A" w:rsidR="00B8455C" w:rsidRDefault="00F10919"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 xml:space="preserve">LEARN </w:t>
      </w:r>
      <w:r w:rsidR="00E83C3D">
        <w:rPr>
          <w:rFonts w:ascii="Arial" w:eastAsia="Times New Roman" w:hAnsi="Arial" w:cs="Arial"/>
          <w:b/>
          <w:bCs/>
          <w:color w:val="943634"/>
          <w:spacing w:val="5"/>
          <w:sz w:val="21"/>
          <w:szCs w:val="21"/>
          <w:lang w:bidi="en-US"/>
        </w:rPr>
        <w:t>Romano Butler</w:t>
      </w:r>
    </w:p>
    <w:p w14:paraId="154A0996" w14:textId="18362A71" w:rsidR="006D7660" w:rsidRDefault="00F10919"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 xml:space="preserve">LEARN </w:t>
      </w:r>
      <w:r w:rsidR="006D7660">
        <w:rPr>
          <w:rFonts w:ascii="Arial" w:eastAsia="Times New Roman" w:hAnsi="Arial" w:cs="Arial"/>
          <w:b/>
          <w:bCs/>
          <w:color w:val="943634"/>
          <w:spacing w:val="5"/>
          <w:sz w:val="21"/>
          <w:szCs w:val="21"/>
          <w:lang w:bidi="en-US"/>
        </w:rPr>
        <w:t>Charles and Dorothy Campbell</w:t>
      </w:r>
    </w:p>
    <w:p w14:paraId="78E079CC" w14:textId="0501A6EF" w:rsidR="006D7660" w:rsidRDefault="00F10919"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 xml:space="preserve">LEARN </w:t>
      </w:r>
      <w:r w:rsidR="006D7660">
        <w:rPr>
          <w:rFonts w:ascii="Arial" w:eastAsia="Times New Roman" w:hAnsi="Arial" w:cs="Arial"/>
          <w:b/>
          <w:bCs/>
          <w:color w:val="943634"/>
          <w:spacing w:val="5"/>
          <w:sz w:val="21"/>
          <w:szCs w:val="21"/>
          <w:lang w:bidi="en-US"/>
        </w:rPr>
        <w:t>Excel</w:t>
      </w:r>
    </w:p>
    <w:p w14:paraId="300F9B4D" w14:textId="59E750AC" w:rsidR="00F10919" w:rsidRDefault="00F10919"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LEARN 6 N</w:t>
      </w:r>
      <w:r w:rsidR="00DF5E00">
        <w:rPr>
          <w:rFonts w:ascii="Arial" w:eastAsia="Times New Roman" w:hAnsi="Arial" w:cs="Arial"/>
          <w:b/>
          <w:bCs/>
          <w:color w:val="943634"/>
          <w:spacing w:val="5"/>
          <w:sz w:val="21"/>
          <w:szCs w:val="21"/>
          <w:lang w:bidi="en-US"/>
        </w:rPr>
        <w:t>orth Chicago</w:t>
      </w:r>
    </w:p>
    <w:p w14:paraId="30684E7B" w14:textId="2B6DD84C" w:rsidR="006D7660" w:rsidRDefault="006D7660"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LEARN 7</w:t>
      </w:r>
    </w:p>
    <w:p w14:paraId="3280F36A" w14:textId="4AB4C08D" w:rsidR="006D7660" w:rsidRDefault="006D7660"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LEARN 8</w:t>
      </w:r>
    </w:p>
    <w:p w14:paraId="42F93605" w14:textId="70561113" w:rsidR="00DF5E00" w:rsidRDefault="00DF5E00"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LEARN John and Kathy Schreiber</w:t>
      </w:r>
    </w:p>
    <w:p w14:paraId="25F75EB9" w14:textId="479F268E" w:rsidR="00F10919" w:rsidRDefault="00F10919"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LEARN 10 North Chicago</w:t>
      </w:r>
    </w:p>
    <w:p w14:paraId="547AE2A2" w14:textId="1CF37250" w:rsidR="00F10919" w:rsidRDefault="00F10919"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LEARN South Chicago</w:t>
      </w:r>
    </w:p>
    <w:p w14:paraId="4557E68B" w14:textId="476BC4B3" w:rsidR="00F10919" w:rsidRPr="00F8669F" w:rsidRDefault="00F10919" w:rsidP="00F50C6F">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LEARN Hunter Perkins</w:t>
      </w:r>
    </w:p>
    <w:p w14:paraId="38027294" w14:textId="1B939496" w:rsidR="00CD33F2" w:rsidRPr="00F8669F" w:rsidRDefault="00CD33F2" w:rsidP="00CD33F2">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Cs/>
          <w:spacing w:val="5"/>
          <w:sz w:val="21"/>
          <w:szCs w:val="21"/>
          <w:lang w:bidi="en-US"/>
        </w:rPr>
        <w:t>_________________________________________________________________________</w:t>
      </w:r>
    </w:p>
    <w:p w14:paraId="1D61C42E" w14:textId="77777777" w:rsidR="001A165B" w:rsidRPr="00F8669F" w:rsidRDefault="001A165B" w:rsidP="001A165B">
      <w:pPr>
        <w:spacing w:after="0" w:line="240" w:lineRule="auto"/>
        <w:jc w:val="both"/>
        <w:rPr>
          <w:rFonts w:ascii="Arial" w:eastAsia="Calibri" w:hAnsi="Arial" w:cs="Arial"/>
          <w:sz w:val="21"/>
          <w:szCs w:val="21"/>
        </w:rPr>
      </w:pPr>
    </w:p>
    <w:p w14:paraId="543F4DD0" w14:textId="0D903A74" w:rsidR="00F8669F" w:rsidRDefault="00F8669F" w:rsidP="001A165B">
      <w:pPr>
        <w:spacing w:after="0" w:line="240" w:lineRule="auto"/>
        <w:jc w:val="both"/>
        <w:rPr>
          <w:rFonts w:ascii="Arial" w:eastAsia="Calibri" w:hAnsi="Arial" w:cs="Arial"/>
          <w:sz w:val="21"/>
          <w:szCs w:val="21"/>
        </w:rPr>
      </w:pPr>
      <w:r w:rsidRPr="008217CB">
        <w:rPr>
          <w:rFonts w:ascii="Arial" w:eastAsia="Calibri" w:hAnsi="Arial" w:cs="Arial"/>
          <w:b/>
          <w:sz w:val="21"/>
          <w:szCs w:val="21"/>
        </w:rPr>
        <w:t>Nondiscrimination Statement</w:t>
      </w:r>
      <w:r w:rsidRPr="008217CB">
        <w:rPr>
          <w:rFonts w:ascii="Arial" w:eastAsia="Calibri" w:hAnsi="Arial" w:cs="Arial"/>
          <w:sz w:val="21"/>
          <w:szCs w:val="21"/>
        </w:rPr>
        <w:t>:</w:t>
      </w:r>
      <w:r>
        <w:rPr>
          <w:rFonts w:ascii="Arial" w:eastAsia="Calibri" w:hAnsi="Arial" w:cs="Arial"/>
          <w:sz w:val="21"/>
          <w:szCs w:val="21"/>
        </w:rPr>
        <w:t xml:space="preserve"> </w:t>
      </w:r>
      <w:r w:rsidRPr="008217CB">
        <w:rPr>
          <w:rFonts w:ascii="Arial" w:hAnsi="Arial" w:cs="Arial"/>
          <w:sz w:val="21"/>
          <w:szCs w:val="21"/>
        </w:rPr>
        <w:t>This explains what to do if you believe you have been treated unfairly.</w:t>
      </w:r>
    </w:p>
    <w:p w14:paraId="7EA54F83" w14:textId="77777777" w:rsidR="00872598" w:rsidRPr="00872598" w:rsidRDefault="00872598" w:rsidP="00872598">
      <w:pPr>
        <w:shd w:val="clear" w:color="auto" w:fill="FFFFFF"/>
        <w:spacing w:before="100" w:beforeAutospacing="1" w:after="100" w:afterAutospacing="1"/>
        <w:rPr>
          <w:rFonts w:ascii="Arial" w:hAnsi="Arial" w:cs="Arial"/>
          <w:color w:val="1B1B1B"/>
          <w:sz w:val="21"/>
          <w:szCs w:val="21"/>
        </w:rPr>
      </w:pPr>
      <w:r w:rsidRPr="00872598">
        <w:rPr>
          <w:rFonts w:ascii="Arial" w:hAnsi="Arial" w:cs="Arial"/>
          <w:color w:val="1B1B1B"/>
          <w:sz w:val="21"/>
          <w:szCs w:val="21"/>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26E85159" w14:textId="77777777" w:rsidR="00872598" w:rsidRPr="00872598" w:rsidRDefault="00872598" w:rsidP="00872598">
      <w:pPr>
        <w:shd w:val="clear" w:color="auto" w:fill="FFFFFF"/>
        <w:spacing w:before="100" w:beforeAutospacing="1" w:after="100" w:afterAutospacing="1"/>
        <w:rPr>
          <w:rFonts w:ascii="Arial" w:hAnsi="Arial" w:cs="Arial"/>
          <w:color w:val="1B1B1B"/>
          <w:sz w:val="21"/>
          <w:szCs w:val="21"/>
        </w:rPr>
      </w:pPr>
      <w:r w:rsidRPr="00872598">
        <w:rPr>
          <w:rFonts w:ascii="Arial" w:hAnsi="Arial" w:cs="Arial"/>
          <w:color w:val="1B1B1B"/>
          <w:sz w:val="21"/>
          <w:szCs w:val="21"/>
        </w:rPr>
        <w:t>Persons with disabilities who require alternative means of communication for program information (e.g., Braille, large print, audiotape, American Sign Language, etc.) should contact the State or local Agency that administers the program or contact USDA through the Telecommunications Relay Service at 711 (voice and TTY). Additionally, program information may be made available in languages other than English.</w:t>
      </w:r>
    </w:p>
    <w:p w14:paraId="39858771" w14:textId="77777777" w:rsidR="00872598" w:rsidRPr="00872598" w:rsidRDefault="00872598" w:rsidP="00872598">
      <w:pPr>
        <w:shd w:val="clear" w:color="auto" w:fill="FFFFFF"/>
        <w:spacing w:before="100" w:beforeAutospacing="1" w:after="100" w:afterAutospacing="1"/>
        <w:rPr>
          <w:rFonts w:ascii="Arial" w:hAnsi="Arial" w:cs="Arial"/>
          <w:color w:val="1B1B1B"/>
          <w:sz w:val="21"/>
          <w:szCs w:val="21"/>
        </w:rPr>
      </w:pPr>
      <w:r w:rsidRPr="00872598">
        <w:rPr>
          <w:rFonts w:ascii="Arial" w:hAnsi="Arial" w:cs="Arial"/>
          <w:color w:val="1B1B1B"/>
          <w:sz w:val="21"/>
          <w:szCs w:val="21"/>
        </w:rPr>
        <w:t>To file a program discrimination complaint, complete the USDA Program Discrimination Complaint Form, AD-3027, found online at </w:t>
      </w:r>
      <w:hyperlink r:id="rId10" w:tgtFrame="_blank" w:history="1">
        <w:r w:rsidRPr="00872598">
          <w:rPr>
            <w:rStyle w:val="Hyperlink"/>
            <w:rFonts w:ascii="Arial" w:hAnsi="Arial" w:cs="Arial"/>
            <w:sz w:val="21"/>
            <w:szCs w:val="21"/>
          </w:rPr>
          <w:t>How to File a Program Discrimination Complaint</w:t>
        </w:r>
      </w:hyperlink>
      <w:r w:rsidRPr="00872598">
        <w:rPr>
          <w:rFonts w:ascii="Arial" w:hAnsi="Arial" w:cs="Arial"/>
          <w:color w:val="1B1B1B"/>
          <w:sz w:val="21"/>
          <w:szCs w:val="21"/>
        </w:rPr>
        <w:t>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Mail Stop 9410, Washington, D.C. 20250-9410; (2) fax: (202) 690-7442; or (3) email: </w:t>
      </w:r>
      <w:hyperlink r:id="rId11" w:history="1">
        <w:r w:rsidRPr="00872598">
          <w:rPr>
            <w:rStyle w:val="Hyperlink"/>
            <w:rFonts w:ascii="Arial" w:hAnsi="Arial" w:cs="Arial"/>
            <w:sz w:val="21"/>
            <w:szCs w:val="21"/>
          </w:rPr>
          <w:t>program.intake@usda.gov</w:t>
        </w:r>
      </w:hyperlink>
      <w:r w:rsidRPr="00872598">
        <w:rPr>
          <w:rFonts w:ascii="Arial" w:hAnsi="Arial" w:cs="Arial"/>
          <w:color w:val="1B1B1B"/>
          <w:sz w:val="21"/>
          <w:szCs w:val="21"/>
        </w:rPr>
        <w:t>.</w:t>
      </w:r>
    </w:p>
    <w:p w14:paraId="4A4987FF" w14:textId="5A98358A" w:rsidR="000B56E9" w:rsidRPr="00D92C3C" w:rsidRDefault="00872598" w:rsidP="00872598">
      <w:pPr>
        <w:shd w:val="clear" w:color="auto" w:fill="FFFFFF"/>
        <w:spacing w:before="100" w:beforeAutospacing="1" w:after="100" w:afterAutospacing="1"/>
        <w:rPr>
          <w:rFonts w:ascii="Arial" w:hAnsi="Arial" w:cs="Arial"/>
          <w:color w:val="1B1B1B"/>
          <w:sz w:val="21"/>
          <w:szCs w:val="21"/>
        </w:rPr>
      </w:pPr>
      <w:r w:rsidRPr="00872598">
        <w:rPr>
          <w:rFonts w:ascii="Arial" w:hAnsi="Arial" w:cs="Arial"/>
          <w:color w:val="1B1B1B"/>
          <w:sz w:val="21"/>
          <w:szCs w:val="21"/>
        </w:rPr>
        <w:t>USDA is an equal opportunity provider, employer, and lender.</w:t>
      </w:r>
    </w:p>
    <w:sectPr w:rsidR="000B56E9" w:rsidRPr="00D92C3C" w:rsidSect="00D92C3C">
      <w:pgSz w:w="12240" w:h="15840" w:code="1"/>
      <w:pgMar w:top="1350" w:right="1440" w:bottom="1350" w:left="1440" w:header="864" w:footer="864"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A174E" w14:textId="77777777" w:rsidR="003A57B6" w:rsidRDefault="003A57B6">
      <w:pPr>
        <w:spacing w:after="0" w:line="240" w:lineRule="auto"/>
      </w:pPr>
      <w:r>
        <w:separator/>
      </w:r>
    </w:p>
  </w:endnote>
  <w:endnote w:type="continuationSeparator" w:id="0">
    <w:p w14:paraId="51235459" w14:textId="77777777" w:rsidR="003A57B6" w:rsidRDefault="003A5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2615F" w14:textId="77777777" w:rsidR="003A57B6" w:rsidRDefault="003A57B6">
      <w:pPr>
        <w:spacing w:after="0" w:line="240" w:lineRule="auto"/>
      </w:pPr>
      <w:r>
        <w:separator/>
      </w:r>
    </w:p>
  </w:footnote>
  <w:footnote w:type="continuationSeparator" w:id="0">
    <w:p w14:paraId="66CBAE62" w14:textId="77777777" w:rsidR="003A57B6" w:rsidRDefault="003A57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FA1972"/>
    <w:multiLevelType w:val="multilevel"/>
    <w:tmpl w:val="E08A9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321857818">
    <w:abstractNumId w:val="1"/>
    <w:lvlOverride w:ilvl="0">
      <w:startOverride w:val="1"/>
    </w:lvlOverride>
    <w:lvlOverride w:ilvl="1"/>
    <w:lvlOverride w:ilvl="2"/>
    <w:lvlOverride w:ilvl="3"/>
    <w:lvlOverride w:ilvl="4"/>
    <w:lvlOverride w:ilvl="5"/>
    <w:lvlOverride w:ilvl="6"/>
    <w:lvlOverride w:ilvl="7"/>
    <w:lvlOverride w:ilvl="8"/>
  </w:num>
  <w:num w:numId="2" w16cid:durableId="13246213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WwsDAxMTQEcpR0lIJTi4sz8/NACgxrAeL8mSosAAAA"/>
  </w:docVars>
  <w:rsids>
    <w:rsidRoot w:val="001A165B"/>
    <w:rsid w:val="00095EC6"/>
    <w:rsid w:val="000B56E9"/>
    <w:rsid w:val="000F56D4"/>
    <w:rsid w:val="00181387"/>
    <w:rsid w:val="001916BF"/>
    <w:rsid w:val="001952BB"/>
    <w:rsid w:val="001A165B"/>
    <w:rsid w:val="001C6968"/>
    <w:rsid w:val="001C7066"/>
    <w:rsid w:val="001D361E"/>
    <w:rsid w:val="002358BF"/>
    <w:rsid w:val="002C3CBE"/>
    <w:rsid w:val="003176A7"/>
    <w:rsid w:val="00333D69"/>
    <w:rsid w:val="003A57B6"/>
    <w:rsid w:val="003C33E6"/>
    <w:rsid w:val="0044568B"/>
    <w:rsid w:val="00447158"/>
    <w:rsid w:val="004479E8"/>
    <w:rsid w:val="00452674"/>
    <w:rsid w:val="00455E13"/>
    <w:rsid w:val="00534EBA"/>
    <w:rsid w:val="00542DB7"/>
    <w:rsid w:val="00611D20"/>
    <w:rsid w:val="00694BE6"/>
    <w:rsid w:val="006D6721"/>
    <w:rsid w:val="006D7660"/>
    <w:rsid w:val="007032BC"/>
    <w:rsid w:val="00703AAA"/>
    <w:rsid w:val="007C3F00"/>
    <w:rsid w:val="008616AC"/>
    <w:rsid w:val="00872598"/>
    <w:rsid w:val="00875041"/>
    <w:rsid w:val="00900A4B"/>
    <w:rsid w:val="00914D2B"/>
    <w:rsid w:val="00952B9F"/>
    <w:rsid w:val="009734AD"/>
    <w:rsid w:val="00983F1D"/>
    <w:rsid w:val="009A3412"/>
    <w:rsid w:val="009C12C5"/>
    <w:rsid w:val="009E030F"/>
    <w:rsid w:val="009E26CD"/>
    <w:rsid w:val="00A02C79"/>
    <w:rsid w:val="00A0394E"/>
    <w:rsid w:val="00A268B8"/>
    <w:rsid w:val="00A9149C"/>
    <w:rsid w:val="00AD500C"/>
    <w:rsid w:val="00B36204"/>
    <w:rsid w:val="00B42EF1"/>
    <w:rsid w:val="00B8455C"/>
    <w:rsid w:val="00C8554E"/>
    <w:rsid w:val="00C96593"/>
    <w:rsid w:val="00CD33F2"/>
    <w:rsid w:val="00D3381E"/>
    <w:rsid w:val="00D92C3C"/>
    <w:rsid w:val="00DA390E"/>
    <w:rsid w:val="00DF5E00"/>
    <w:rsid w:val="00E2748E"/>
    <w:rsid w:val="00E41429"/>
    <w:rsid w:val="00E83C3D"/>
    <w:rsid w:val="00EA3972"/>
    <w:rsid w:val="00ED39C0"/>
    <w:rsid w:val="00F10919"/>
    <w:rsid w:val="00F15F01"/>
    <w:rsid w:val="00F242F8"/>
    <w:rsid w:val="00F50C6F"/>
    <w:rsid w:val="00F67902"/>
    <w:rsid w:val="00F8669F"/>
    <w:rsid w:val="00FE1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3071B"/>
  <w15:chartTrackingRefBased/>
  <w15:docId w15:val="{8DA246A8-2BA5-420A-A934-F129B5D4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65B"/>
  </w:style>
  <w:style w:type="paragraph" w:styleId="Footer">
    <w:name w:val="footer"/>
    <w:basedOn w:val="Normal"/>
    <w:link w:val="FooterChar"/>
    <w:uiPriority w:val="99"/>
    <w:unhideWhenUsed/>
    <w:rsid w:val="001A1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65B"/>
  </w:style>
  <w:style w:type="paragraph" w:styleId="NoSpacing">
    <w:name w:val="No Spacing"/>
    <w:uiPriority w:val="1"/>
    <w:qFormat/>
    <w:rsid w:val="001A165B"/>
    <w:pPr>
      <w:spacing w:after="0" w:line="240" w:lineRule="auto"/>
    </w:pPr>
  </w:style>
  <w:style w:type="character" w:styleId="Hyperlink">
    <w:name w:val="Hyperlink"/>
    <w:basedOn w:val="DefaultParagraphFont"/>
    <w:uiPriority w:val="99"/>
    <w:unhideWhenUsed/>
    <w:rsid w:val="00452674"/>
    <w:rPr>
      <w:color w:val="0563C1" w:themeColor="hyperlink"/>
      <w:u w:val="single"/>
    </w:rPr>
  </w:style>
  <w:style w:type="character" w:styleId="UnresolvedMention">
    <w:name w:val="Unresolved Mention"/>
    <w:basedOn w:val="DefaultParagraphFont"/>
    <w:uiPriority w:val="99"/>
    <w:semiHidden/>
    <w:unhideWhenUsed/>
    <w:rsid w:val="00452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536509">
      <w:bodyDiv w:val="1"/>
      <w:marLeft w:val="0"/>
      <w:marRight w:val="0"/>
      <w:marTop w:val="0"/>
      <w:marBottom w:val="0"/>
      <w:divBdr>
        <w:top w:val="none" w:sz="0" w:space="0" w:color="auto"/>
        <w:left w:val="none" w:sz="0" w:space="0" w:color="auto"/>
        <w:bottom w:val="none" w:sz="0" w:space="0" w:color="auto"/>
        <w:right w:val="none" w:sz="0" w:space="0" w:color="auto"/>
      </w:divBdr>
    </w:div>
    <w:div w:id="142641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ogram.intake@usda.gov" TargetMode="External"/><Relationship Id="rId5" Type="http://schemas.openxmlformats.org/officeDocument/2006/relationships/styles" Target="styles.xml"/><Relationship Id="rId10" Type="http://schemas.openxmlformats.org/officeDocument/2006/relationships/hyperlink" Target="https://www.usda.gov/about-usda/general-information/staff-offices/office-assistant-secretary-civil-rights/how-file-usda-discrimination-complaint/how-file-program-discrimination-complaint"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d7d32a7-2d76-46b5-8a1b-8d4055be9968" xsi:nil="true"/>
    <lcf76f155ced4ddcb4097134ff3c332f xmlns="1011a508-1e63-486f-9569-2b816efe6ef0">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AD42B23783544798BD2D09AE866A32" ma:contentTypeVersion="19" ma:contentTypeDescription="Create a new document." ma:contentTypeScope="" ma:versionID="6b851327e750eb1b4af7d4d0795d9ce4">
  <xsd:schema xmlns:xsd="http://www.w3.org/2001/XMLSchema" xmlns:xs="http://www.w3.org/2001/XMLSchema" xmlns:p="http://schemas.microsoft.com/office/2006/metadata/properties" xmlns:ns1="http://schemas.microsoft.com/sharepoint/v3" xmlns:ns2="1011a508-1e63-486f-9569-2b816efe6ef0" xmlns:ns3="7d7d32a7-2d76-46b5-8a1b-8d4055be9968" targetNamespace="http://schemas.microsoft.com/office/2006/metadata/properties" ma:root="true" ma:fieldsID="1bec2ea900eed683ba496cb6c3dfc020" ns1:_="" ns2:_="" ns3:_="">
    <xsd:import namespace="http://schemas.microsoft.com/sharepoint/v3"/>
    <xsd:import namespace="1011a508-1e63-486f-9569-2b816efe6ef0"/>
    <xsd:import namespace="7d7d32a7-2d76-46b5-8a1b-8d4055be99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1:_ip_UnifiedCompliancePolicyProperties" minOccurs="0"/>
                <xsd:element ref="ns1:_ip_UnifiedCompliancePolicyUIAc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1a508-1e63-486f-9569-2b816efe6e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c9bda5d-ef9f-48c9-95d0-899122c381a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7d32a7-2d76-46b5-8a1b-8d4055be996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d2f6b53-9ce5-48a8-bfa0-87132639a226}" ma:internalName="TaxCatchAll" ma:showField="CatchAllData" ma:web="7d7d32a7-2d76-46b5-8a1b-8d4055be996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996566-66BF-46D6-AB7F-84E37BE03BC3}">
  <ds:schemaRefs>
    <ds:schemaRef ds:uri="http://schemas.microsoft.com/office/2006/metadata/properties"/>
    <ds:schemaRef ds:uri="http://schemas.microsoft.com/office/infopath/2007/PartnerControls"/>
    <ds:schemaRef ds:uri="7d7d32a7-2d76-46b5-8a1b-8d4055be9968"/>
    <ds:schemaRef ds:uri="1011a508-1e63-486f-9569-2b816efe6ef0"/>
    <ds:schemaRef ds:uri="http://schemas.microsoft.com/sharepoint/v3"/>
  </ds:schemaRefs>
</ds:datastoreItem>
</file>

<file path=customXml/itemProps2.xml><?xml version="1.0" encoding="utf-8"?>
<ds:datastoreItem xmlns:ds="http://schemas.openxmlformats.org/officeDocument/2006/customXml" ds:itemID="{46B3ABF5-4815-4BE7-AB15-0AA085B447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11a508-1e63-486f-9569-2b816efe6ef0"/>
    <ds:schemaRef ds:uri="7d7d32a7-2d76-46b5-8a1b-8d4055be9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AE288D-3584-47BE-B423-E502581A7F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455</Words>
  <Characters>2814</Characters>
  <Application>Microsoft Office Word</Application>
  <DocSecurity>0</DocSecurity>
  <Lines>4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ealy</dc:creator>
  <cp:keywords/>
  <dc:description/>
  <cp:lastModifiedBy>Debbie Marks</cp:lastModifiedBy>
  <cp:revision>34</cp:revision>
  <dcterms:created xsi:type="dcterms:W3CDTF">2020-04-29T14:45:00Z</dcterms:created>
  <dcterms:modified xsi:type="dcterms:W3CDTF">2026-07-0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AD42B23783544798BD2D09AE866A32</vt:lpwstr>
  </property>
  <property fmtid="{D5CDD505-2E9C-101B-9397-08002B2CF9AE}" pid="3" name="MediaServiceImageTags">
    <vt:lpwstr/>
  </property>
</Properties>
</file>